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001397" w:rsidP="0000139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Fire</w:t>
            </w:r>
            <w:r w:rsidR="00F14E67"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 </w:t>
            </w: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Alarm Technician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F14E67" w:rsidRPr="00001397" w:rsidRDefault="00F14E67" w:rsidP="00001397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13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F14E67" w:rsidRPr="00001397" w:rsidRDefault="00F14E67" w:rsidP="00001397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13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0013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0013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0013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F14E67" w:rsidRPr="00001397" w:rsidRDefault="00F14E67" w:rsidP="00001397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F14E67" w:rsidRPr="00001397" w:rsidRDefault="00F14E67" w:rsidP="00001397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13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001397" w:rsidRPr="00001397" w:rsidRDefault="00001397" w:rsidP="0000139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I was going through your website career page when I came across your opening for a new Fire Alarm Technician at your esteemed organization. As a highly skilled and experienced fire alarm technician, I am confident that my experience in servicing fire alarms and emergency lighting will be beneficial to your company.</w:t>
      </w: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Apart from my experience in the fire protection industry, I am a certified fire extinguisher and have immense experience in repairing, servicing, and installing fire extinguishers and fire protection equipment. On this note, I request you to consider the following qualification and work history of mine – </w:t>
      </w:r>
    </w:p>
    <w:p w:rsidR="00001397" w:rsidRPr="00001397" w:rsidRDefault="00001397" w:rsidP="0000139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</w:p>
    <w:p w:rsidR="00001397" w:rsidRPr="00001397" w:rsidRDefault="00001397" w:rsidP="00001397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Working with **** for 5 years and responsible for various work activities including installation and repairing of complex and standard fire alarm systems </w:t>
      </w:r>
    </w:p>
    <w:p w:rsidR="00001397" w:rsidRPr="00001397" w:rsidRDefault="00001397" w:rsidP="00001397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roubleshooting activities while ensuring minimum downtime</w:t>
      </w:r>
    </w:p>
    <w:p w:rsidR="00001397" w:rsidRPr="00001397" w:rsidRDefault="00001397" w:rsidP="00001397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he ability to examine systems and locate problems such as loose connections and broken insulation</w:t>
      </w:r>
    </w:p>
    <w:p w:rsidR="00001397" w:rsidRPr="00001397" w:rsidRDefault="00001397" w:rsidP="00001397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esting backup batteries, malfunction diagnosing, and keypad programming</w:t>
      </w:r>
    </w:p>
    <w:p w:rsidR="00001397" w:rsidRPr="00001397" w:rsidRDefault="00001397" w:rsidP="00001397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Diagnosing and troubleshooting skills with an exceptional ability to handle complex fire alarm problems </w:t>
      </w:r>
    </w:p>
    <w:p w:rsidR="00001397" w:rsidRPr="00001397" w:rsidRDefault="00001397" w:rsidP="00001397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Experience in assessing risks and determining security requirements.</w:t>
      </w:r>
    </w:p>
    <w:p w:rsidR="00001397" w:rsidRPr="00001397" w:rsidRDefault="00001397" w:rsidP="00001397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Was deployed at *** (the biggest building in ****) for installing the fire alarm system</w:t>
      </w:r>
    </w:p>
    <w:p w:rsidR="00001397" w:rsidRPr="00001397" w:rsidRDefault="00001397" w:rsidP="00001397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Familiarity with all relevant safety codes and regulations, along with a commitment to safety </w:t>
      </w:r>
    </w:p>
    <w:p w:rsidR="00001397" w:rsidRPr="00001397" w:rsidRDefault="00001397" w:rsidP="0000139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001397" w:rsidRPr="00001397" w:rsidRDefault="00001397" w:rsidP="0000139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Being a hard worker, I always look up to ways to exhibit my talent and enhance my skills and knowledge. I am confident that I can contribute to the betterment and success of ****. Hoping to hear from you soon. Thank you for your time and consideration. </w:t>
      </w:r>
    </w:p>
    <w:p w:rsidR="00001397" w:rsidRPr="00001397" w:rsidRDefault="00001397" w:rsidP="0000139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001397" w:rsidRPr="00001397" w:rsidRDefault="00001397" w:rsidP="0000139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:rsidR="00001397" w:rsidRPr="00001397" w:rsidRDefault="00001397" w:rsidP="0000139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  <w:r w:rsidRPr="0000139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B94FF0" w:rsidRPr="00001397" w:rsidRDefault="00B94FF0" w:rsidP="00001397">
      <w:pPr>
        <w:spacing w:after="150" w:line="240" w:lineRule="auto"/>
        <w:rPr>
          <w:rFonts w:ascii="Arial" w:hAnsi="Arial" w:cs="Arial"/>
          <w:bCs/>
          <w:color w:val="000000" w:themeColor="text1"/>
          <w:sz w:val="24"/>
          <w:szCs w:val="24"/>
          <w:bdr w:val="none" w:sz="0" w:space="0" w:color="auto" w:frame="1"/>
          <w:lang w:val="en-IN"/>
        </w:rPr>
      </w:pPr>
    </w:p>
    <w:sectPr w:rsidR="00B94FF0" w:rsidRPr="00001397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945B1" w:rsidRDefault="00F945B1" w:rsidP="007F78FC">
      <w:pPr>
        <w:spacing w:after="0" w:line="240" w:lineRule="auto"/>
      </w:pPr>
      <w:r>
        <w:separator/>
      </w:r>
    </w:p>
  </w:endnote>
  <w:endnote w:type="continuationSeparator" w:id="1">
    <w:p w:rsidR="00F945B1" w:rsidRDefault="00F945B1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C54C0F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945B1" w:rsidRDefault="00F945B1" w:rsidP="007F78FC">
      <w:pPr>
        <w:spacing w:after="0" w:line="240" w:lineRule="auto"/>
      </w:pPr>
      <w:r>
        <w:separator/>
      </w:r>
    </w:p>
  </w:footnote>
  <w:footnote w:type="continuationSeparator" w:id="1">
    <w:p w:rsidR="00F945B1" w:rsidRDefault="00F945B1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7B1014"/>
    <w:multiLevelType w:val="hybridMultilevel"/>
    <w:tmpl w:val="9342C674"/>
    <w:lvl w:ilvl="0" w:tplc="0A9A331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4"/>
  </w:num>
  <w:num w:numId="8">
    <w:abstractNumId w:val="3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01397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945B1"/>
    <w:rsid w:val="00FA0F43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0F43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 Alarm Technician Cover Letter Sample</dc:title>
  <dc:subject>Create your Cover Letter using Free Fire Alarm Technician Cover Letter Sample Template</dc:subject>
  <dc:creator>Qwikresume.com</dc:creator>
  <dcterms:created xsi:type="dcterms:W3CDTF">2022-11-04T06:23:00Z</dcterms:created>
  <dcterms:modified xsi:type="dcterms:W3CDTF">2022-11-04T06:23:00Z</dcterms:modified>
  <cp:category>Law Enforcement, Military &amp; Security</cp:category>
</cp:coreProperties>
</file>